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X1e36d25b3ec76144302d05e245d6ffe1b55803a"/>
    <w:p>
      <w:pPr>
        <w:pStyle w:val="Heading1"/>
      </w:pPr>
      <w:r>
        <w:t xml:space="preserve">Internship Application Letter for Editorial Position</w:t>
      </w:r>
    </w:p>
    <w:p>
      <w:pPr>
        <w:pStyle w:val="FirstParagraph"/>
      </w:pPr>
      <w:r>
        <w:t xml:space="preserve">Application for Editorial Internship at Milan-Based Publishing House</w:t>
      </w:r>
    </w:p>
    <w:bookmarkEnd w:id="20"/>
    <w:p>
      <w:pPr>
        <w:pStyle w:val="BodyText"/>
      </w:pPr>
      <w:r>
        <w:t xml:space="preserve">[Your Full Name]</w:t>
      </w:r>
      <w:r>
        <w:br/>
      </w:r>
      <w:r>
        <w:t xml:space="preserve">[Your Address]</w:t>
      </w:r>
      <w:r>
        <w:br/>
      </w:r>
      <w:r>
        <w:t xml:space="preserve">[City, Postal Code]</w:t>
      </w:r>
      <w:r>
        <w:br/>
      </w:r>
      <w:r>
        <w:t xml:space="preserve">[Email Address] | [Phone Number] | [LinkedIn/Portfolio URL]</w:t>
      </w:r>
    </w:p>
    <w:p>
      <w:pPr>
        <w:pStyle w:val="BodyText"/>
      </w:pPr>
      <w:r>
        <w:t xml:space="preserve">Dear Hiring Manager,</w:t>
      </w:r>
    </w:p>
    <w:p>
      <w:pPr>
        <w:pStyle w:val="BodyText"/>
      </w:pPr>
      <w:r>
        <w:t xml:space="preserve">I am writing with profound enthusiasm to express my earnest interest in the Editorial Internship position at your esteemed publishing house, as advertised on your company website and through Milan's academic networks. As a dedicated student of Italian Literature and Media Studies at Università degli Studi di Milano, I have long admired how your organization contributes to Italy's vibrant cultural landscape from its central Milan offices—specifically in the dynamic Brera district where creativity thrives. This</w:t>
      </w:r>
      <w:r>
        <w:t xml:space="preserve"> </w:t>
      </w:r>
      <w:r>
        <w:t xml:space="preserve">Internship Application Letter</w:t>
      </w:r>
      <w:r>
        <w:t xml:space="preserve"> </w:t>
      </w:r>
      <w:r>
        <w:t xml:space="preserve">serves as my formal submission for the opportunity to immerse myself in the heart of Italian editorial practice within</w:t>
      </w:r>
      <w:r>
        <w:t xml:space="preserve"> </w:t>
      </w:r>
      <w:r>
        <w:t xml:space="preserve">Italy Milan</w:t>
      </w:r>
      <w:r>
        <w:t xml:space="preserve">, where I am eager to apply and refine my skills as an aspiring</w:t>
      </w:r>
      <w:r>
        <w:t xml:space="preserve"> </w:t>
      </w:r>
      <w:r>
        <w:t xml:space="preserve">Editor</w:t>
      </w:r>
      <w:r>
        <w:t xml:space="preserve">.</w:t>
      </w:r>
    </w:p>
    <w:p>
      <w:pPr>
        <w:pStyle w:val="BodyText"/>
      </w:pPr>
      <w:r>
        <w:t xml:space="preserve">Milan is not merely a location for me—it represents the pulsating epicenter of Italian publishing, fashion, and intellectual discourse. From Rizzoli's historic headquarters on Corso Italia to the cutting-edge digital hubs near Porta Nuova, I have actively engaged with Milan's editorial ecosystem through academic projects and local networking events. For instance, I recently volunteered as a content coordinator for "Milanese Voices," an independent literary magazine that amplifies emerging Italian authors—a role requiring meticulous copyediting, style consistency across 10+ monthly publications, and collaboration with graphic designers to maintain editorial coherence. This experience solidified my understanding that exceptional editing in Italy demands both technical precision and cultural nuance—qualities I am committed to bringing to your team.</w:t>
      </w:r>
    </w:p>
    <w:p>
      <w:pPr>
        <w:pStyle w:val="BodyText"/>
      </w:pPr>
      <w:r>
        <w:t xml:space="preserve">My academic background has equipped me with specialized tools for contemporary editorial work. At Bocconi University, I completed a rigorous course in "Digital Content Management" where I mastered industry-standard software including Adobe InDesign (for layout refinement), Scrivener (for manuscript organization), and Grammarly Premium (to enhance linguistic precision). Crucially, I have honed my Italian language skills to native fluency through daily immersion in Milanese culture—from attending literary salons at the Biblioteca Comunale di Milano to analyzing works by authors like Elena Ferrante and Alessandro Baricco for class. I understand that editorial excellence in</w:t>
      </w:r>
      <w:r>
        <w:t xml:space="preserve"> </w:t>
      </w:r>
      <w:r>
        <w:t xml:space="preserve">Italy Milan</w:t>
      </w:r>
      <w:r>
        <w:t xml:space="preserve"> </w:t>
      </w:r>
      <w:r>
        <w:t xml:space="preserve">requires more than grammatical accuracy; it necessitates sensitivity to regional dialects, historical context, and Italy's evolving literary trends—a perspective I actively cultivate.</w:t>
      </w:r>
    </w:p>
    <w:p>
      <w:pPr>
        <w:pStyle w:val="BodyText"/>
      </w:pPr>
      <w:r>
        <w:t xml:space="preserve">I am particularly drawn to your organization’s recent collaboration with Casa Editrice Il Mulino on the "Cultura Urbana" series—a project that brilliantly bridges Milan’s modern identity with Italy’s rich literary heritage. As an intern, I would be eager to support such initiatives by conducting thorough research on contemporary Italian authors, assisting in manuscript evaluation (with a focus on non-fiction and cultural studies), and contributing to digital content strategy for your platforms. My portfolio includes a line-editing project for an academic thesis on Milanese art history, where I streamlined complex arguments while preserving the author’s voice—demonstrating my ability to balance editorial rigor with respect for creative expression. Additionally, I have proactively studied GDPR compliance protocols essential for handling Italian client data, ensuring all editorial processes align with</w:t>
      </w:r>
      <w:r>
        <w:t xml:space="preserve"> </w:t>
      </w:r>
      <w:r>
        <w:t xml:space="preserve">Italy Milan</w:t>
      </w:r>
      <w:r>
        <w:t xml:space="preserve">'s strict privacy regulations.</w:t>
      </w:r>
    </w:p>
    <w:p>
      <w:pPr>
        <w:pStyle w:val="BodyText"/>
      </w:pPr>
      <w:r>
        <w:t xml:space="preserve">What sets me apart is my deep integration into Milan’s creative community. I regularly attend events like the Salone del Libro at Fiera Milano and the annual "Editoria e Società" forum—where industry leaders discuss topics such as AI's impact on editing workflows. These experiences have exposed me to current challenges in Italian publishing: transitioning from print to digital, maintaining ethical standards in content curation, and fostering inclusivity across diverse voices. I am eager to contribute these insights while learning from your team’s expertise. For example, I would welcome the chance to assist in developing multilingual content for international audiences—a critical skill as Milan’s publishers increasingly target global markets.</w:t>
      </w:r>
    </w:p>
    <w:p>
      <w:pPr>
        <w:pStyle w:val="BodyText"/>
      </w:pPr>
      <w:r>
        <w:t xml:space="preserve">I recognize that an internship at your Milan-based house is not merely a professional stepping stone but a cultural immersion. Having lived in Milan for two years through my university exchange program, I understand the city’s rhythm—how the Duomo’s shadow shapes afternoon conversations in cafés on Via Monte Napoleone, or how fashion weeks inspire editorial narratives. This contextual awareness allows me to anticipate client needs and appreciate subtle cultural cues that enhance storytelling. I am fluent in Italian (CEFR C1), proficient in English (IELTS 7.5), and possess basic knowledge of French—a trifecta that would facilitate seamless collaboration with your international partnerships.</w:t>
      </w:r>
    </w:p>
    <w:p>
      <w:pPr>
        <w:pStyle w:val="BodyText"/>
      </w:pPr>
      <w:r>
        <w:t xml:space="preserve">My dedication to editorial excellence is reflected in my consistent academic record: a 3.9/4.0 GPA, three consecutive semesters as editor-in-chief for the campus literary journal "Canto," and a published essay on "Narrative Ethics in Milanese Journalism" featured in *Rivista di Studi Italiani*. I have also completed certifications in Content Strategy (Google Digital Garage) and SEO Fundamentals (HubSpot), ensuring my skills remain aligned with modern editorial demands. Most importantly, I approach editing not as a mechanical task but as a collaborative art—honoring the author’s vision while elevating clarity, impact, and cultural resonance.</w:t>
      </w:r>
    </w:p>
    <w:p>
      <w:pPr>
        <w:pStyle w:val="BodyText"/>
      </w:pPr>
      <w:r>
        <w:t xml:space="preserve">Thank you for considering my</w:t>
      </w:r>
      <w:r>
        <w:t xml:space="preserve"> </w:t>
      </w:r>
      <w:r>
        <w:t xml:space="preserve">Internship Application Letter</w:t>
      </w:r>
      <w:r>
        <w:t xml:space="preserve"> </w:t>
      </w:r>
      <w:r>
        <w:t xml:space="preserve">for the Editorial Internship at your Milan office. I am deeply inspired by your commitment to nurturing Italian literary talent and would be honored to contribute to your legacy while learning from Italy’s foremost editorial minds. I have attached my CV, academic transcripts, and a sample of my edited work for review. I welcome the opportunity to discuss how my proactive approach, cultural fluency in</w:t>
      </w:r>
      <w:r>
        <w:t xml:space="preserve"> </w:t>
      </w:r>
      <w:r>
        <w:t xml:space="preserve">Italy Milan</w:t>
      </w:r>
      <w:r>
        <w:t xml:space="preserve">, and passion for the written word align with your team’s goals. Please feel free to contact me at your convenience to arrange an interview at your earliest availability.</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Milan, Italy</dc:title>
  <dc:creator/>
  <dc:language>en</dc:language>
  <cp:keywords/>
  <dcterms:created xsi:type="dcterms:W3CDTF">2026-07-15T10:26:48Z</dcterms:created>
  <dcterms:modified xsi:type="dcterms:W3CDTF">2026-07-15T10:26:48Z</dcterms:modified>
</cp:coreProperties>
</file>

<file path=docProps/custom.xml><?xml version="1.0" encoding="utf-8"?>
<Properties xmlns="http://schemas.openxmlformats.org/officeDocument/2006/custom-properties" xmlns:vt="http://schemas.openxmlformats.org/officeDocument/2006/docPropsVTypes"/>
</file>